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2022-03-0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90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E!</dc:creator>
  <dcterms:created xsi:type="dcterms:W3CDTF">2022-03-08T17:37:17Z</dcterms:created>
  <dcterms:modified xsi:type="dcterms:W3CDTF">2022-03-08T17:37:17Z</dcterms:modified>
</cp:coreProperties>
</file>